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1fa9e87123758408a8164ce3c02c5d8bdfd70da"/>
    <w:p>
      <w:pPr>
        <w:pStyle w:val="Heading1"/>
      </w:pPr>
      <w:r>
        <w:t xml:space="preserve">9 HOURS of Python Projects - From Beginner to Advanced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NpmFbWO6HPU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Tech With Ti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9:19:5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3.01.20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python projects, learn python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ird gezeigt, wie man einen benutzerdefinierten Alarm-Clock-Timer in Python erstellt, der die Zeit zählt und ein Geräusch abspielt, wenn die Zeit um is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stallation und Import von Modulen:</w:t>
      </w:r>
      <w:r>
        <w:t xml:space="preserve"> </w:t>
      </w:r>
      <w:r>
        <w:t xml:space="preserve">Benötigte Module sin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für die Zeitsteuerung und</w:t>
      </w:r>
      <w:r>
        <w:t xml:space="preserve"> </w:t>
      </w:r>
      <w:r>
        <w:rPr>
          <w:rStyle w:val="VerbatimChar"/>
        </w:rPr>
        <w:t xml:space="preserve">play_sound</w:t>
      </w:r>
      <w:r>
        <w:t xml:space="preserve"> </w:t>
      </w:r>
      <w:r>
        <w:t xml:space="preserve">für das Abspielen von Alarmtön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nutzereingabe:</w:t>
      </w:r>
      <w:r>
        <w:t xml:space="preserve"> </w:t>
      </w:r>
      <w:r>
        <w:t xml:space="preserve">Der Benutzer kann die gewünschte Zeit in Minuten und Sekunden eingeb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mer-Logik:</w:t>
      </w:r>
      <w:r>
        <w:t xml:space="preserve"> </w:t>
      </w:r>
      <w:r>
        <w:t xml:space="preserve">Der Timer zählt die Sekunden herunter und berechnet die verbleibende Zeit, während er die aktuelle Zeit und den Fortschritt auf der Konsole anzeig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nutzerfreundliche Darstellung:</w:t>
      </w:r>
      <w:r>
        <w:t xml:space="preserve"> </w:t>
      </w:r>
      <w:r>
        <w:t xml:space="preserve">Die verbleibende Zeit wird in einem klassischen Format von Minuten und Sekunden dargestellt, wobei führende Nullen entsprechend hinzugefügt werd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iel- und Alarmfunktion:</w:t>
      </w:r>
      <w:r>
        <w:t xml:space="preserve"> </w:t>
      </w:r>
      <w:r>
        <w:t xml:space="preserve">Wenn der Timer abläuft, wird ein Alarmton wiedergegeben und der Benutzer wird informiert, dass die Zeit abgelaufen ist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bietet eine klare Schritt-für-Schritt-Anleitung zur Erstellung eines Alarm-Clock-Timers in Python, einschließlich der Handhabung von Benutzereingaben, Zeitberechnungen und dem Abspielen von Sound. Die Verwendung von Modulen zeigt, wie man die Funktionalität in Python leicht erweitern kan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NpmFbWO6HP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NpmFbWO6HP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1T04:42:16Z</dcterms:created>
  <dcterms:modified xsi:type="dcterms:W3CDTF">2026-02-11T04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